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аговицын Арсений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работы: освоение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Программа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.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.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.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Эти устройства взаимодействуют друг с другом через общую шину, которая соединяет их. В современных компьютерах проводники шины представлены в виде электропроводящих дорожек на материнской плате. Центральный процессор выполняет обработку информации и координирует работу всех узлов компьютера. Он состоит из нескольких устройств, включая арифметико-логическое устройство (АЛУ), которое выполняет логические и арифметические операции над данными, и устройство управления (УУ), которое обеспечивает управление и контроль всех устройств компьютера. Также в состав процессора входят регистры - сверхбыстрая оперативная память небольшого объема, используемая для хранения промежуточных результатов выполнения инструкций.</w:t>
      </w:r>
    </w:p>
    <w:p>
      <w:pPr>
        <w:pStyle w:val="Style8"/>
        <w:rPr/>
      </w:pPr>
      <w:r>
        <w:rPr/>
        <w:t>Для написания программ на ассемблере необходимо знать, какие регистры процессора существуют и как их использовать. Примерами основных регистров общего назначения в архитектуре x86 являются RAX, RCX, RDX, RBX, RSI, RDI (64-битные), EAX, ECX, EDX, EBX, ESI, EDI (32-битные), AX, CX, DX, BX, SI, DI (16-битные) и AH, AL, CH, CL, DH, DL, BH, BL (8-битные). Оперативное запоминающее устройство (ОЗУ) является важным элементом ЭВМ. Оно предназначено для хранения программ и данных, с которыми процессор работает в текущий момент. ОЗУ состоит из ячеек памяти с уникальными номерами, которые служат адресами для хранящихся данных.</w:t>
      </w:r>
    </w:p>
    <w:p>
      <w:pPr>
        <w:pStyle w:val="Style8"/>
        <w:rPr/>
      </w:pPr>
      <w:r>
        <w:rPr/>
        <w:t>Периферийные устройства включают устройства внешней памяти, предназначенные для хранения больших объемов данных, и устройства ввода-вывода, которые обеспечивают взаимодействие с внешней средой.</w:t>
      </w:r>
    </w:p>
    <w:p>
      <w:pPr>
        <w:pStyle w:val="Style8"/>
        <w:rPr/>
      </w:pPr>
      <w:r>
        <w:rPr/>
        <w:t>Вычислительный процесс ЭВМ основан на программном управлении, где задача решается последовательностью действий, записанных в программе. Коды команд представляют собой двоичные комбинации, где операционная часть содержит код выполняемой команды, а адресная часть содержит данные или адреса данных, необходимых для выполнения операции. При выполнении команды процессор выполняет командный цикл, который включает формирование адреса команды, считывание кода команды, выполнение команды и переход к следующей команде.</w:t>
      </w:r>
    </w:p>
    <w:p>
      <w:pPr>
        <w:pStyle w:val="Style8"/>
        <w:rPr/>
      </w:pPr>
      <w:bookmarkStart w:id="5" w:name="теоретическое-введение"/>
      <w:r>
        <w:rPr/>
        <w:t>Язык ассемблера (assembly language) является машинно-ориентированным языком низкого уровня. NASM (Netwide Assembler) - это проект ассемблера, который поддерживает Intel-синтаксис и инструкции x86-64. NASM доступен для различных операционных систем и позволяет получать объектные файлы для этих систем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программа-hello-world"/>
      <w:r>
        <w:rPr>
          <w:rStyle w:val="SectionNumber"/>
        </w:rPr>
        <w:t>4.1</w:t>
      </w:r>
      <w:r>
        <w:rPr/>
        <w:tab/>
        <w:t>Программа Hello world!</w:t>
      </w:r>
    </w:p>
    <w:p>
      <w:pPr>
        <w:pStyle w:val="FirstParagraph"/>
        <w:rPr/>
      </w:pPr>
      <w:r>
        <w:rPr/>
        <w:t xml:space="preserve">Перехожу в каталог, с помощью утилиты cd, и создаю папку lab04 (рис. 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18515"/>
            <wp:effectExtent l="0" t="0" r="0" b="0"/>
            <wp:docPr id="1" name="Picture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: Создание каталога</w:t>
      </w:r>
    </w:p>
    <w:p>
      <w:pPr>
        <w:pStyle w:val="Style8"/>
        <w:rPr/>
      </w:pPr>
      <w:r>
        <w:rPr/>
        <w:t xml:space="preserve">Создаю в текущем каталоге файл и открываю файл в текстовом редакторе (рис. 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02005"/>
            <wp:effectExtent l="0" t="0" r="0" b="0"/>
            <wp:docPr id="2" name="Изображение2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2</w:t>
      </w:r>
      <w:r>
        <w:rPr/>
        <w:t>: Создание файла</w:t>
      </w:r>
    </w:p>
    <w:p>
      <w:pPr>
        <w:pStyle w:val="Style8"/>
        <w:rPr/>
      </w:pPr>
      <w:r>
        <w:rPr/>
        <w:t xml:space="preserve">Заполняю файл, вставляя в него программу для вывода “Hello world!” (рис. 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37765"/>
            <wp:effectExtent l="0" t="0" r="0" b="0"/>
            <wp:docPr id="3" name="Изображение3" descr="fig:&#10;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3</w:t>
      </w:r>
      <w:r>
        <w:rPr/>
        <w:t>: Заполнение файла</w:t>
      </w:r>
      <w:bookmarkEnd w:id="7"/>
    </w:p>
    <w:p>
      <w:pPr>
        <w:pStyle w:val="2"/>
        <w:rPr/>
      </w:pPr>
      <w:bookmarkStart w:id="8" w:name="работа-с-транслятором-nasm."/>
      <w:r>
        <w:rPr>
          <w:rStyle w:val="SectionNumber"/>
        </w:rPr>
        <w:t>4.2</w:t>
      </w:r>
      <w:r>
        <w:rPr/>
        <w:tab/>
        <w:t>Работа с транслятором NASM.</w:t>
      </w:r>
    </w:p>
    <w:p>
      <w:pPr>
        <w:pStyle w:val="FirstParagraph"/>
        <w:rPr/>
      </w:pPr>
      <w:r>
        <w:rPr/>
        <w:t xml:space="preserve">Превращаю текст программы в объектный код с помощью транслятора NASM (рис. 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2450"/>
            <wp:effectExtent l="0" t="0" r="0" b="0"/>
            <wp:docPr id="4" name="Изображение4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4</w:t>
      </w:r>
      <w:r>
        <w:rPr/>
        <w:t>: Компиляция текста программы</w:t>
      </w:r>
      <w:bookmarkEnd w:id="8"/>
    </w:p>
    <w:p>
      <w:pPr>
        <w:pStyle w:val="2"/>
        <w:rPr/>
      </w:pPr>
      <w:bookmarkStart w:id="9" w:name="Xc75429e1261b200888712b9769ce0b72995c477"/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.</w:t>
      </w:r>
    </w:p>
    <w:p>
      <w:pPr>
        <w:pStyle w:val="FirstParagraph"/>
        <w:rPr/>
      </w:pPr>
      <w:r>
        <w:rPr/>
        <w:t xml:space="preserve">Ввожу команду, которая скомпилирует файл Hello.asm в файл obj.o (рис. </w:t>
      </w:r>
      <w:r>
        <w:rPr/>
        <w:t>4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61340"/>
            <wp:effectExtent l="0" t="0" r="0" b="0"/>
            <wp:docPr id="5" name="Изображение5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5</w:t>
      </w:r>
      <w:r>
        <w:rPr/>
        <w:t>: Компиляция текста программы</w:t>
      </w:r>
      <w:bookmarkEnd w:id="9"/>
    </w:p>
    <w:p>
      <w:pPr>
        <w:pStyle w:val="2"/>
        <w:rPr/>
      </w:pPr>
      <w:bookmarkStart w:id="10" w:name="работа-с-компоновщиком-ld."/>
      <w:r>
        <w:rPr>
          <w:rStyle w:val="SectionNumber"/>
        </w:rPr>
        <w:t>4.4</w:t>
      </w:r>
      <w:r>
        <w:rPr/>
        <w:tab/>
        <w:t>Работа с компоновщиком LD.</w:t>
      </w:r>
    </w:p>
    <w:p>
      <w:pPr>
        <w:pStyle w:val="FirstParagraph"/>
        <w:rPr/>
      </w:pPr>
      <w:r>
        <w:rPr/>
        <w:t xml:space="preserve">Передаю объектный файл hello.o на обработку компоновщику ld (рис. 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1180"/>
            <wp:effectExtent l="0" t="0" r="0" b="0"/>
            <wp:docPr id="6" name="Изображение6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6</w:t>
      </w:r>
      <w:r>
        <w:rPr/>
        <w:t>: Компиляция текста программы</w:t>
      </w:r>
      <w:bookmarkEnd w:id="10"/>
    </w:p>
    <w:p>
      <w:pPr>
        <w:pStyle w:val="2"/>
        <w:rPr/>
      </w:pPr>
      <w:bookmarkStart w:id="11" w:name="запуск-исполняемого-файла."/>
      <w:r>
        <w:rPr>
          <w:rStyle w:val="SectionNumber"/>
        </w:rPr>
        <w:t>4.5</w:t>
      </w:r>
      <w:r>
        <w:rPr/>
        <w:tab/>
        <w:t>Запуск исполняемого файла.</w:t>
      </w:r>
    </w:p>
    <w:p>
      <w:pPr>
        <w:pStyle w:val="FirstParagraph"/>
        <w:rPr/>
      </w:pPr>
      <w:r>
        <w:rPr/>
        <w:t xml:space="preserve">Запускаю на выполнение созданный исполняемый файл hello (рис. 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0360"/>
            <wp:effectExtent l="0" t="0" r="0" b="0"/>
            <wp:docPr id="7" name="Изображение7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7</w:t>
      </w:r>
      <w:r>
        <w:rPr/>
        <w:t>: Запуск исполняемого файла</w:t>
      </w:r>
      <w:bookmarkEnd w:id="11"/>
    </w:p>
    <w:p>
      <w:pPr>
        <w:pStyle w:val="2"/>
        <w:rPr/>
      </w:pPr>
      <w:bookmarkStart w:id="12" w:name="задание-для-самостоятельной-работы."/>
      <w:r>
        <w:rPr>
          <w:rStyle w:val="SectionNumber"/>
        </w:rPr>
        <w:t>4.6</w:t>
      </w:r>
      <w:r>
        <w:rPr/>
        <w:tab/>
        <w:t>Задание для самостоятельной работы.</w:t>
      </w:r>
    </w:p>
    <w:p>
      <w:pPr>
        <w:pStyle w:val="FirstParagraph"/>
        <w:rPr/>
      </w:pPr>
      <w:r>
        <w:rPr/>
        <w:t xml:space="preserve">Создаю в текущем каталоге копию файла hello.asm с именем lab4.asm и запускаю в текстовом редакторе (рис. </w:t>
      </w:r>
      <w:r>
        <w:rPr/>
        <w:t>4.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07720"/>
            <wp:effectExtent l="0" t="0" r="0" b="0"/>
            <wp:docPr id="8" name="Изображение8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8</w:t>
      </w:r>
      <w:r>
        <w:rPr/>
        <w:t>: Создание копии файла</w:t>
      </w:r>
    </w:p>
    <w:p>
      <w:pPr>
        <w:pStyle w:val="Style8"/>
        <w:rPr/>
      </w:pPr>
      <w:r>
        <w:rPr/>
        <w:t xml:space="preserve">Вношу изменения в программу, чтобы она выводила мое имя и фамилию (рис. 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88870"/>
            <wp:effectExtent l="0" t="0" r="0" b="0"/>
            <wp:docPr id="9" name="Изображение9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9</w:t>
      </w:r>
      <w:r>
        <w:rPr/>
        <w:t>: Изменение программы</w:t>
      </w:r>
    </w:p>
    <w:p>
      <w:pPr>
        <w:pStyle w:val="Style8"/>
        <w:rPr/>
      </w:pPr>
      <w:r>
        <w:rPr/>
        <w:t xml:space="preserve">Компилирую текст программы в объектный код с помощью транслятора NASM (рис. </w:t>
      </w:r>
      <w:r>
        <w:rPr/>
        <w:t>4.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09600"/>
            <wp:effectExtent l="0" t="0" r="0" b="0"/>
            <wp:docPr id="10" name="Изображение10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10</w:t>
      </w:r>
      <w:r>
        <w:rPr/>
        <w:t>: Компиляция текста программы</w:t>
      </w:r>
    </w:p>
    <w:p>
      <w:pPr>
        <w:pStyle w:val="Style8"/>
        <w:rPr/>
      </w:pPr>
      <w:r>
        <w:rPr/>
        <w:t xml:space="preserve">Ввожу команду, которая скомпилирует файл lab4.asm в файл lab4.o (рис. </w:t>
      </w:r>
      <w:r>
        <w:rPr/>
        <w:t>4.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00710"/>
            <wp:effectExtent l="0" t="0" r="0" b="0"/>
            <wp:docPr id="11" name="Изображение11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11</w:t>
      </w:r>
      <w:r>
        <w:rPr/>
        <w:t>: Компиляция текста программы</w:t>
      </w:r>
    </w:p>
    <w:p>
      <w:pPr>
        <w:pStyle w:val="Style8"/>
        <w:rPr/>
      </w:pPr>
      <w:r>
        <w:rPr/>
        <w:t xml:space="preserve">Передаю объектный файл lab4.o на обработку компоновщику LD (рис. </w:t>
      </w:r>
      <w:r>
        <w:rPr/>
        <w:t>4.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44195"/>
            <wp:effectExtent l="0" t="0" r="0" b="0"/>
            <wp:docPr id="12" name="Изображение12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12</w:t>
      </w:r>
      <w:r>
        <w:rPr/>
        <w:t>: Компиляция текста программы</w:t>
      </w:r>
    </w:p>
    <w:p>
      <w:pPr>
        <w:pStyle w:val="Style8"/>
        <w:rPr/>
      </w:pPr>
      <w:r>
        <w:rPr/>
        <w:t xml:space="preserve">Запускаю на выполнение созданный исполняемый файл lab4 (рис. </w:t>
      </w:r>
      <w:r>
        <w:rPr/>
        <w:t>4.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7655"/>
            <wp:effectExtent l="0" t="0" r="0" b="0"/>
            <wp:docPr id="13" name="Изображение13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13</w:t>
      </w:r>
      <w:r>
        <w:rPr/>
        <w:t>: Запуск исполняемого файла</w:t>
      </w:r>
    </w:p>
    <w:p>
      <w:pPr>
        <w:pStyle w:val="Style8"/>
        <w:rPr/>
      </w:pPr>
      <w:r>
        <w:rPr/>
        <w:t xml:space="preserve">Копирую файлы hello.asm и lab4.asm в каталог (рис. </w:t>
      </w:r>
      <w:r>
        <w:rPr/>
        <w:t>4.1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85800"/>
            <wp:effectExtent l="0" t="0" r="0" b="0"/>
            <wp:docPr id="14" name="Изображение14" descr="fig:&#10;Копиров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Копиров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14</w:t>
      </w:r>
      <w:r>
        <w:rPr/>
        <w:t>: Копирование файлов</w:t>
      </w:r>
    </w:p>
    <w:p>
      <w:pPr>
        <w:pStyle w:val="Style8"/>
        <w:rPr/>
      </w:pPr>
      <w:r>
        <w:rPr/>
        <w:t xml:space="preserve">Проверяю нахождение файлов в каталоге (рис. </w:t>
      </w:r>
      <w:r>
        <w:rPr/>
        <w:t>4.1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14755"/>
            <wp:effectExtent l="0" t="0" r="0" b="0"/>
            <wp:docPr id="15" name="Изображение15" descr="fig:&#10;Файлы в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Файлы в каталог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</w:t>
      </w:r>
      <w:r>
        <w:rPr/>
        <w:t>15</w:t>
      </w:r>
      <w:r>
        <w:rPr/>
        <w:t>: Файлы в каталоге</w:t>
      </w:r>
      <w:bookmarkEnd w:id="6"/>
      <w:bookmarkEnd w:id="12"/>
    </w:p>
    <w:p>
      <w:pPr>
        <w:pStyle w:val="1"/>
        <w:rPr/>
      </w:pPr>
      <w:bookmarkStart w:id="13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4" w:name="выводы"/>
      <w:r>
        <w:rPr/>
        <w:t>При выполнении данной лабораторной работы я освоил процедуры компиляции и сборки программ, написанных на ассемблере NASM.</w:t>
      </w:r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7.1$Linux_X86_64 LibreOffice_project/50$Build-1</Application>
  <AppVersion>15.0000</AppVersion>
  <Pages>6</Pages>
  <Words>661</Words>
  <Characters>4291</Characters>
  <CharactersWithSpaces>4888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8T11:22:34Z</dcterms:created>
  <dc:creator>Наговицын Арсений Владимирович</dc:creator>
  <dc:description/>
  <dc:language>ru-RU</dc:language>
  <cp:lastModifiedBy/>
  <dcterms:modified xsi:type="dcterms:W3CDTF">2023-10-28T14:26:29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